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F99D445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14EB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Drevo a príslušenstvo k drevu 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F14EB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489</w:t>
      </w:r>
      <w:bookmarkStart w:id="0" w:name="_GoBack"/>
      <w:bookmarkEnd w:id="0"/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26419">
        <w:rPr>
          <w:rFonts w:ascii="Arial Narrow" w:hAnsi="Arial Narrow" w:cs="Times New Roman"/>
          <w:sz w:val="22"/>
          <w:szCs w:val="22"/>
        </w:rPr>
        <w:t xml:space="preserve">Nákup maliarskeho materiálu, dreva zámkov a kovania, záhradného materiálu, bezpečnostných inštalácií a piktogramov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6183F" w14:textId="77777777" w:rsidR="00B848CA" w:rsidRDefault="00B848CA" w:rsidP="00317080">
      <w:r>
        <w:separator/>
      </w:r>
    </w:p>
  </w:endnote>
  <w:endnote w:type="continuationSeparator" w:id="0">
    <w:p w14:paraId="3F5628CD" w14:textId="77777777" w:rsidR="00B848CA" w:rsidRDefault="00B848C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CFB7E" w14:textId="77777777" w:rsidR="00B848CA" w:rsidRDefault="00B848CA" w:rsidP="00317080">
      <w:r>
        <w:separator/>
      </w:r>
    </w:p>
  </w:footnote>
  <w:footnote w:type="continuationSeparator" w:id="0">
    <w:p w14:paraId="4544852F" w14:textId="77777777" w:rsidR="00B848CA" w:rsidRDefault="00B848C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0</cp:revision>
  <dcterms:created xsi:type="dcterms:W3CDTF">2021-09-26T10:50:00Z</dcterms:created>
  <dcterms:modified xsi:type="dcterms:W3CDTF">2023-06-12T12:23:00Z</dcterms:modified>
</cp:coreProperties>
</file>